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5.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903.png" ContentType="image/png"/>
  <Override PartName="/word/media/rId409.png" ContentType="image/png"/>
  <Override PartName="/word/media/rId167.png" ContentType="image/png"/>
  <Override PartName="/word/media/rId145.png" ContentType="image/png"/>
  <Override PartName="/word/media/rId91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30.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5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7.png" ContentType="image/png"/>
  <Override PartName="/word/media/rId536.png" ContentType="image/png"/>
  <Override PartName="/word/media/rId366.png" ContentType="image/png"/>
  <Override PartName="/word/media/rId50.png" ContentType="image/png"/>
  <Override PartName="/word/media/rId610.png" ContentType="image/png"/>
  <Override PartName="/word/media/rId211.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96.png" ContentType="image/png"/>
  <Override PartName="/word/media/rId886.png" ContentType="image/png"/>
  <Override PartName="/word/media/rId89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te il dado più basso e controlla il risultato dei dadi tirati rimas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ù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ù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ù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ù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o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r>
        <w:br/>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w:t>
      </w:r>
    </w:p>
    <w:p>
      <w:pPr>
        <w:numPr>
          <w:ilvl w:val="0"/>
          <w:numId w:val="1005"/>
        </w:numPr>
      </w:pPr>
      <w:r>
        <w:rPr>
          <w:bCs/>
          <w:b/>
        </w:rP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rPr>
          <w:bCs/>
          <w:b/>
        </w:rPr>
        <w:t xml:space="preserve">Intimidire</w:t>
      </w:r>
      <w:r>
        <w:br/>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ù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rPr>
          <w:bCs/>
          <w:b/>
        </w:rP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ù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ù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ù 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ù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0"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r>
        <w:br/>
      </w:r>
    </w:p>
    <w:bookmarkEnd w:id="208"/>
    <w:bookmarkStart w:id="20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09"/>
    <w:bookmarkEnd w:id="210"/>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1"/>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ù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ù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ù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23"/>
    <w:bookmarkStart w:id="524"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 o singol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3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2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25"/>
    <w:bookmarkStart w:id="82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2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26"/>
    <w:bookmarkStart w:id="82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28"/>
    <w:bookmarkEnd w:id="829"/>
    <w:bookmarkStart w:id="834"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31"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0"/>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31"/>
    <w:bookmarkStart w:id="83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32"/>
    <w:bookmarkStart w:id="83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33"/>
    <w:bookmarkEnd w:id="834"/>
    <w:bookmarkStart w:id="83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35"/>
    <w:bookmarkStart w:id="83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36"/>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S su Volontà ogni giorno o subisce 1 danno a Saggezza.</w:t>
            </w:r>
          </w:p>
        </w:tc>
      </w:tr>
      <w:tr>
        <w:tc>
          <w:tcPr/>
          <w:p>
            <w:pPr>
              <w:pStyle w:val="Compact"/>
              <w:jc w:val="left"/>
            </w:pPr>
            <w:r>
              <w:t xml:space="preserve">76-80</w:t>
            </w:r>
          </w:p>
        </w:tc>
        <w:tc>
          <w:tcPr/>
          <w:p>
            <w:pPr>
              <w:pStyle w:val="Compact"/>
              <w:jc w:val="left"/>
            </w:pPr>
            <w:r>
              <w:t xml:space="preserve">II PG deve effettuare un TS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37"/>
    <w:bookmarkStart w:id="85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4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9" w:name="i-portali"/>
      <w:r>
        <w:t xml:space="preserve">[i-portali]</w:t>
      </w:r>
      <w:bookmarkEnd w:id="83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40"/>
    <w:bookmarkStart w:id="850" w:name="draghi"/>
    <w:p>
      <w:pPr>
        <w:pStyle w:val="Heading2"/>
      </w:pPr>
      <w:r>
        <w:t xml:space="preserve">Draghi</w:t>
      </w:r>
    </w:p>
    <w:p>
      <w:pPr>
        <w:pStyle w:val="FirstParagraph"/>
      </w:pPr>
      <w:bookmarkStart w:id="841" w:name="draghi"/>
      <w:r>
        <w:t xml:space="preserve">[draghi]</w:t>
      </w:r>
      <w:bookmarkEnd w:id="84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4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42"/>
    <w:bookmarkStart w:id="84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43"/>
    <w:bookmarkStart w:id="84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44"/>
    <w:bookmarkStart w:id="84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45"/>
    <w:bookmarkStart w:id="84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46"/>
    <w:bookmarkStart w:id="84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47"/>
    <w:bookmarkStart w:id="84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48"/>
    <w:bookmarkStart w:id="84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49"/>
    <w:bookmarkEnd w:id="850"/>
    <w:bookmarkStart w:id="85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1" w:name="il-calendario"/>
      <w:r>
        <w:t xml:space="preserve">[il-calendario]</w:t>
      </w:r>
      <w:bookmarkEnd w:id="85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52"/>
    <w:bookmarkStart w:id="85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53"/>
    <w:bookmarkEnd w:id="854"/>
    <w:bookmarkStart w:id="88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5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5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5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57"/>
    <w:bookmarkStart w:id="85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58"/>
    <w:bookmarkStart w:id="85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59"/>
    <w:bookmarkStart w:id="86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60"/>
    <w:bookmarkStart w:id="86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61"/>
    <w:bookmarkStart w:id="86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62"/>
    <w:bookmarkStart w:id="86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63"/>
    <w:bookmarkStart w:id="86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6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6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65"/>
    <w:bookmarkStart w:id="86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66"/>
    <w:bookmarkStart w:id="86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67"/>
    <w:bookmarkStart w:id="86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68"/>
    <w:bookmarkStart w:id="86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69"/>
    <w:bookmarkStart w:id="87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70"/>
    <w:bookmarkStart w:id="87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71"/>
    <w:bookmarkStart w:id="87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72"/>
    <w:bookmarkStart w:id="87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73"/>
    <w:bookmarkStart w:id="87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74"/>
    <w:bookmarkStart w:id="87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875"/>
    <w:bookmarkStart w:id="87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76"/>
    <w:bookmarkStart w:id="87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77"/>
    <w:bookmarkStart w:id="87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78"/>
    <w:bookmarkStart w:id="87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79"/>
    <w:bookmarkStart w:id="88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80"/>
    <w:bookmarkStart w:id="88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81"/>
    <w:bookmarkStart w:id="88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82"/>
    <w:bookmarkStart w:id="88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83"/>
    <w:bookmarkStart w:id="88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84"/>
    <w:bookmarkEnd w:id="885"/>
    <w:bookmarkStart w:id="94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8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87"/>
    <w:bookmarkStart w:id="88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8"/>
    <w:bookmarkStart w:id="88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9"/>
    <w:bookmarkStart w:id="89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91"/>
    <w:bookmarkStart w:id="89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92"/>
    <w:bookmarkStart w:id="89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93"/>
    <w:bookmarkStart w:id="89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94"/>
    <w:bookmarkStart w:id="89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95"/>
    <w:bookmarkStart w:id="89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97"/>
    <w:bookmarkStart w:id="89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8"/>
    <w:bookmarkStart w:id="89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9"/>
    <w:bookmarkStart w:id="90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00"/>
    <w:bookmarkStart w:id="90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0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01"/>
    <w:bookmarkStart w:id="90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02"/>
    <w:bookmarkStart w:id="90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04"/>
    <w:bookmarkStart w:id="90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05"/>
    <w:bookmarkEnd w:id="906"/>
    <w:bookmarkStart w:id="90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07"/>
    <w:bookmarkStart w:id="90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8"/>
    <w:bookmarkStart w:id="90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9"/>
    <w:bookmarkStart w:id="91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10"/>
    <w:bookmarkStart w:id="91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11"/>
    <w:bookmarkStart w:id="91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12"/>
    <w:bookmarkStart w:id="92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1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13"/>
    <w:bookmarkStart w:id="91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14"/>
    <w:bookmarkStart w:id="91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15"/>
    <w:bookmarkStart w:id="91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17"/>
    <w:bookmarkStart w:id="91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8"/>
    <w:bookmarkStart w:id="91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9"/>
    <w:bookmarkEnd w:id="920"/>
    <w:bookmarkStart w:id="92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21"/>
    <w:bookmarkStart w:id="92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2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22"/>
    <w:bookmarkStart w:id="92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23"/>
    <w:bookmarkStart w:id="92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24"/>
    <w:bookmarkEnd w:id="925"/>
    <w:bookmarkStart w:id="94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2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26"/>
    <w:bookmarkStart w:id="92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27"/>
    <w:bookmarkStart w:id="9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8"/>
    <w:bookmarkStart w:id="9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9"/>
    <w:bookmarkStart w:id="93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30"/>
    <w:bookmarkStart w:id="93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31"/>
    <w:bookmarkStart w:id="9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32"/>
    <w:bookmarkStart w:id="9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33"/>
    <w:bookmarkStart w:id="9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34"/>
    <w:bookmarkStart w:id="9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35"/>
    <w:bookmarkStart w:id="9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36"/>
    <w:bookmarkStart w:id="9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37"/>
    <w:bookmarkStart w:id="9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8"/>
    <w:bookmarkStart w:id="9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9"/>
    <w:bookmarkStart w:id="9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40"/>
    <w:bookmarkStart w:id="9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41"/>
    <w:bookmarkStart w:id="9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42"/>
    <w:bookmarkStart w:id="9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43"/>
    <w:bookmarkStart w:id="9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44"/>
    <w:bookmarkStart w:id="9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45"/>
    <w:bookmarkStart w:id="9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46"/>
    <w:bookmarkStart w:id="9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47"/>
    <w:bookmarkEnd w:id="948"/>
    <w:bookmarkEnd w:id="949"/>
    <w:bookmarkStart w:id="95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50"/>
    <w:bookmarkStart w:id="95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52"/>
    <w:bookmarkStart w:id="95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53"/>
    <w:bookmarkStart w:id="959" w:name="scheda-e-manuale"/>
    <w:p>
      <w:pPr>
        <w:pStyle w:val="Heading1"/>
      </w:pPr>
      <w:r>
        <w:t xml:space="preserve">Scheda e Manuale</w:t>
      </w:r>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5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5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ù indicata da usare in quanto contiene tutte le modifiche attive e non definitive apportate al sistema.</w:t>
      </w:r>
      <w:r>
        <w:br/>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r>
      <w:r>
        <w:t xml:space="preserve">oppure</w:t>
      </w:r>
      <w:r>
        <w:t xml:space="preserve"> </w:t>
      </w:r>
      <w:hyperlink r:id="rId958">
        <w:r>
          <w:rPr>
            <w:rStyle w:val="Hyperlink"/>
          </w:rPr>
          <w:t xml:space="preserve">https://github.com/buzzqw/TUS/blob/master/changelog.md</w:t>
        </w:r>
      </w:hyperlink>
      <w:r>
        <w:br/>
      </w:r>
    </w:p>
    <w:p>
      <w:pPr>
        <w:pStyle w:val="BodyText"/>
      </w:pPr>
      <w:r>
        <w:t xml:space="preserve">Qualsiasi segnalazione o consiglio che vogliate darmi e più che ben accetto! Aprite una issue su GitHub!</w:t>
      </w:r>
    </w:p>
    <w:bookmarkEnd w:id="959"/>
    <w:bookmarkStart w:id="96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903" Target="media/rId90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16" Target="media/rId91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30" Target="media/rId830.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7" Target="media/rId827.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11" Target="media/rId211.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96" Target="media/rId896.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7T14:46:08Z</dcterms:created>
  <dcterms:modified xsi:type="dcterms:W3CDTF">2021-07-07T14:4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